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7E17DB3F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r w:rsidR="001A07C9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5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527FE79" w14:textId="153F2B7D" w:rsidR="00147C3E" w:rsidRPr="00EB6430" w:rsidRDefault="00EB6430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Piano nazionale di ripresa e resilienza - Missione 4 – Istruzione e Ricerca – Componente 1 – Potenziamento dell’offerta dei servizi di istruzione: dagli asili nido alle Università – Investimento 3.2 “Scuola 4.0: scuole innovative, cablaggio, nuovi ambienti di apprendimento e laboratori” Azione 2: Next generation labs - Laboratori per le professioni digitali del futuro”, finanziato dall’Unione europea – Next Generation EU</w:t>
      </w:r>
      <w:r w:rsidR="00147C3E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. </w:t>
      </w:r>
    </w:p>
    <w:p w14:paraId="1D355301" w14:textId="77777777" w:rsidR="0083153A" w:rsidRDefault="0083153A" w:rsidP="0083153A">
      <w:pPr>
        <w:pStyle w:val="Corpotesto"/>
        <w:framePr w:hSpace="180" w:wrap="around" w:vAnchor="text" w:hAnchor="margin" w:x="-441" w:y="1"/>
        <w:ind w:right="103"/>
        <w:jc w:val="center"/>
        <w:rPr>
          <w:rFonts w:asciiTheme="minorHAnsi" w:eastAsia="Times New Roman" w:hAnsiTheme="minorHAnsi" w:cstheme="minorHAnsi"/>
          <w:b/>
          <w:bCs/>
          <w:lang w:eastAsia="it-IT"/>
        </w:rPr>
      </w:pPr>
      <w:r>
        <w:rPr>
          <w:rFonts w:asciiTheme="minorHAnsi" w:hAnsiTheme="minorHAnsi" w:cstheme="minorHAnsi"/>
          <w:b/>
          <w:bCs/>
        </w:rPr>
        <w:t>Titolo del Progetto “Una scuola laboratorio”</w:t>
      </w:r>
    </w:p>
    <w:p w14:paraId="21BE173F" w14:textId="77777777" w:rsidR="0083153A" w:rsidRDefault="0083153A" w:rsidP="0083153A">
      <w:pPr>
        <w:pStyle w:val="Corpotesto"/>
        <w:framePr w:hSpace="180" w:wrap="around" w:vAnchor="text" w:hAnchor="margin" w:x="-441" w:y="1"/>
        <w:ind w:right="103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odice Progetto: M4C1I3.2-2022-962-P-13288</w:t>
      </w:r>
    </w:p>
    <w:p w14:paraId="148E831D" w14:textId="77777777" w:rsidR="0083153A" w:rsidRDefault="0083153A" w:rsidP="0083153A">
      <w:pPr>
        <w:pStyle w:val="Corpotesto"/>
        <w:framePr w:hSpace="180" w:wrap="around" w:vAnchor="text" w:hAnchor="margin" w:x="-441" w:y="1"/>
        <w:ind w:right="103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C.U.P. : F94D22003040006 </w:t>
      </w:r>
    </w:p>
    <w:p w14:paraId="3A489DFE" w14:textId="77777777" w:rsidR="0083153A" w:rsidRDefault="0083153A" w:rsidP="0083153A">
      <w:pPr>
        <w:pStyle w:val="Default"/>
        <w:framePr w:hSpace="180" w:wrap="around" w:vAnchor="text" w:hAnchor="margin" w:x="-441" w:y="1"/>
        <w:jc w:val="center"/>
        <w:rPr>
          <w:rFonts w:ascii="Times New Roman" w:hAnsi="Times New Roman" w:cs="Times New Roman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IG:  A0228C2743</w:t>
      </w:r>
      <w:r>
        <w:rPr>
          <w:rFonts w:asciiTheme="minorHAnsi" w:hAnsiTheme="minorHAnsi" w:cstheme="minorHAnsi"/>
          <w:b/>
          <w:bCs/>
          <w:szCs w:val="22"/>
        </w:rPr>
        <w:t>.</w:t>
      </w:r>
    </w:p>
    <w:p w14:paraId="4D7E3056" w14:textId="5435561C" w:rsidR="00147C3E" w:rsidRPr="00EB6430" w:rsidRDefault="00147C3E" w:rsidP="00147C3E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52F68B07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 xml:space="preserve">il Piano Nazionale Anticorruzione (P.N.A.) emanato dall’Autorità Nazionale Anti Corruzione e per la valutazione e la trasparenza delle amministrazioni pubbliche (ex CIVIT) approvato con </w:t>
      </w:r>
      <w:r>
        <w:rPr>
          <w:shd w:val="clear" w:color="auto" w:fill="FFFFFF"/>
        </w:rPr>
        <w:lastRenderedPageBreak/>
        <w:t>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End w:id="10"/>
      <w:bookmarkEnd w:id="11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 Il presente Patto deve essere obbligatoriamente sottoscritto in calce ed in ogni sua pagina, dal legale rappresentante della ditta partecipante ovvero, in caso di consorzi o raggruppamenti temporanei di imprese, dal rappresentante degli stessi e deve essere presentato unitamente </w:t>
      </w:r>
      <w:r>
        <w:rPr>
          <w:shd w:val="clear" w:color="auto" w:fill="FFFFFF"/>
        </w:rPr>
        <w:lastRenderedPageBreak/>
        <w:t>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2" w:name="parent_element7751437539aed"/>
      <w:bookmarkStart w:id="13" w:name="preview_conta96952d81b09a"/>
      <w:bookmarkEnd w:id="12"/>
      <w:bookmarkEnd w:id="13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07775" w14:textId="77777777" w:rsidR="00432842" w:rsidRDefault="00432842" w:rsidP="006851C5">
      <w:r>
        <w:separator/>
      </w:r>
    </w:p>
  </w:endnote>
  <w:endnote w:type="continuationSeparator" w:id="0">
    <w:p w14:paraId="17CA84D7" w14:textId="77777777" w:rsidR="00432842" w:rsidRDefault="00432842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A07C9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8F79D" w14:textId="77777777" w:rsidR="00432842" w:rsidRDefault="00432842" w:rsidP="006851C5">
      <w:r>
        <w:separator/>
      </w:r>
    </w:p>
  </w:footnote>
  <w:footnote w:type="continuationSeparator" w:id="0">
    <w:p w14:paraId="275D392E" w14:textId="77777777" w:rsidR="00432842" w:rsidRDefault="00432842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83153A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7070769">
    <w:abstractNumId w:val="13"/>
  </w:num>
  <w:num w:numId="2" w16cid:durableId="1504395960">
    <w:abstractNumId w:val="0"/>
  </w:num>
  <w:num w:numId="3" w16cid:durableId="1999528431">
    <w:abstractNumId w:val="17"/>
  </w:num>
  <w:num w:numId="4" w16cid:durableId="662046836">
    <w:abstractNumId w:val="9"/>
  </w:num>
  <w:num w:numId="5" w16cid:durableId="888685885">
    <w:abstractNumId w:val="16"/>
  </w:num>
  <w:num w:numId="6" w16cid:durableId="1338071580">
    <w:abstractNumId w:val="8"/>
  </w:num>
  <w:num w:numId="7" w16cid:durableId="138498603">
    <w:abstractNumId w:val="2"/>
  </w:num>
  <w:num w:numId="8" w16cid:durableId="560213859">
    <w:abstractNumId w:val="7"/>
  </w:num>
  <w:num w:numId="9" w16cid:durableId="2046635452">
    <w:abstractNumId w:val="4"/>
  </w:num>
  <w:num w:numId="10" w16cid:durableId="1715931245">
    <w:abstractNumId w:val="11"/>
  </w:num>
  <w:num w:numId="11" w16cid:durableId="2141410266">
    <w:abstractNumId w:val="6"/>
  </w:num>
  <w:num w:numId="12" w16cid:durableId="325792682">
    <w:abstractNumId w:val="3"/>
  </w:num>
  <w:num w:numId="13" w16cid:durableId="118305889">
    <w:abstractNumId w:val="12"/>
  </w:num>
  <w:num w:numId="14" w16cid:durableId="1198198271">
    <w:abstractNumId w:val="14"/>
  </w:num>
  <w:num w:numId="15" w16cid:durableId="91316821">
    <w:abstractNumId w:val="5"/>
  </w:num>
  <w:num w:numId="16" w16cid:durableId="1595477570">
    <w:abstractNumId w:val="1"/>
  </w:num>
  <w:num w:numId="17" w16cid:durableId="478812167">
    <w:abstractNumId w:val="10"/>
  </w:num>
  <w:num w:numId="18" w16cid:durableId="130778259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07C9"/>
    <w:rsid w:val="001A7BE5"/>
    <w:rsid w:val="001B2805"/>
    <w:rsid w:val="001C4793"/>
    <w:rsid w:val="001D70FE"/>
    <w:rsid w:val="001F421F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153A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24F4B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12513"/>
    <w:rsid w:val="00F23A84"/>
    <w:rsid w:val="00F37642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,"/>
  <w:listSeparator w:val=";"/>
  <w14:docId w14:val="06C497D1"/>
  <w15:docId w15:val="{A98B15AB-747B-4B13-B029-E81699914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8EE0C-A58A-42C2-8943-E6C818ABA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3</cp:revision>
  <cp:lastPrinted>2023-07-03T14:46:00Z</cp:lastPrinted>
  <dcterms:created xsi:type="dcterms:W3CDTF">2023-06-30T06:53:00Z</dcterms:created>
  <dcterms:modified xsi:type="dcterms:W3CDTF">2023-10-25T08:39:00Z</dcterms:modified>
</cp:coreProperties>
</file>